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6f675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d6f6750-99d0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MY5FQQgyewHvf0tuwAKz3W82keLPKybzCqKC6PDjYL7q38zsYrlD5IGf+Tz//TdcGooLX35c8RweBvSXxx1vR4i+S3hJd5L5NuoHZRq6CvWbl+g7BX59NnLhe5zrJ3LHUhyY6QIfEZ8SFyc45yulCNCQcH/c9aygkCDFhiB55ncTpm9RgjMf0pyKpsqZXpzxFFkaRJEJe8/5wj7lbInYVkF/69BoOszLWS9A5BLku16I2LOF8kp51YttXgw7OEMX9LeWnvtEYAU+TIidAGHmXj9bAqxrS/rsL4iSGb/HsuBXzpOecG5kNPx5YjJOeQr8PoNJuxX08rwAmcGKrzV//yxrp7IfmJR9G0dr31g+R2jUj6EkllXZDzyAM4t497/v3nd/AewmboQ9llZ5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很好用吗？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d6f6750-99d0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d6f6750-99d0-11e8-ba4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d6f6750-99d0-11e8-ba4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6f6750</dc:title>
  <dc:creator/>
  <cp:keywords/>
  <dcterms:created xsi:type="dcterms:W3CDTF">2026-05-02T12:57:23Z</dcterms:created>
  <dcterms:modified xsi:type="dcterms:W3CDTF">2026-05-02T1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